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E37CA" w:rsidRDefault="003E37CA" w:rsidP="003E37CA">
      <w:pPr>
        <w:rPr>
          <w:lang w:val="sr-Cyrl-RS"/>
        </w:rPr>
      </w:pPr>
    </w:p>
    <w:p w:rsidR="003E37CA" w:rsidRDefault="003E37CA" w:rsidP="00AF4D4F">
      <w:pPr>
        <w:pStyle w:val="ListParagraph"/>
        <w:numPr>
          <w:ilvl w:val="0"/>
          <w:numId w:val="1"/>
        </w:numPr>
        <w:jc w:val="left"/>
        <w:rPr>
          <w:lang w:val="sr-Cyrl-RS"/>
        </w:rPr>
      </w:pPr>
      <w:r w:rsidRPr="00AF4D4F">
        <w:rPr>
          <w:lang w:val="sr-Cyrl-RS"/>
        </w:rPr>
        <w:t>Мониторинг се врши током читавог трајања пројекта и подразумева континуирану проверу проверу свих фаза пројекта. Прати се напредак и евентуални проблеми. Током сваке активности потребно је сагледати на који начин је извшена, како изгледа на крају једне фазе реализације, увидети грешке и проблеме. Ако се било шта током неке фазе пројекта не реализује како је предвиђено, системом мониторинга потребно је указати на грешке које ће се исправити током наредне фазе. Ако се неке грешке не утврде током читавог трајања пројекта, већ на самом крају њихове реализације онда се у наредном пројекту сугестије стављају на прво место како се не би понављале исте грешке из претходних пројеката.</w:t>
      </w:r>
    </w:p>
    <w:p w:rsidR="00AF4D4F" w:rsidRDefault="00AF4D4F" w:rsidP="00AF4D4F">
      <w:pPr>
        <w:pStyle w:val="ListParagraph"/>
        <w:ind w:left="1440" w:firstLine="0"/>
        <w:jc w:val="left"/>
        <w:rPr>
          <w:lang w:val="sr-Cyrl-RS"/>
        </w:rPr>
      </w:pPr>
    </w:p>
    <w:p w:rsidR="00AF4D4F" w:rsidRDefault="00AF4D4F" w:rsidP="00AF4D4F">
      <w:pPr>
        <w:pStyle w:val="ListParagraph"/>
        <w:ind w:left="1440" w:firstLine="0"/>
        <w:jc w:val="left"/>
        <w:rPr>
          <w:lang w:val="sr-Cyrl-RS"/>
        </w:rPr>
      </w:pPr>
      <w:bookmarkStart w:id="0" w:name="_GoBack"/>
      <w:bookmarkEnd w:id="0"/>
    </w:p>
    <w:p w:rsidR="003E37CA" w:rsidRPr="00AF4D4F" w:rsidRDefault="003E37CA" w:rsidP="00AF4D4F">
      <w:pPr>
        <w:pStyle w:val="ListParagraph"/>
        <w:numPr>
          <w:ilvl w:val="0"/>
          <w:numId w:val="1"/>
        </w:numPr>
        <w:jc w:val="left"/>
        <w:rPr>
          <w:lang w:val="sr-Cyrl-RS"/>
        </w:rPr>
      </w:pPr>
      <w:r w:rsidRPr="00AF4D4F">
        <w:rPr>
          <w:lang w:val="sr-Cyrl-RS"/>
        </w:rPr>
        <w:t>Евалуцаија се врши на крају, када је пројекат у потпуности завршен како би се сумирала свака фаза порејкта и видело шта је реализовано.  Евалуација се врши од стране менаџера који сагледава читав пројекат и испуњеност циљева који су постављени на почетку. Она представља последњу активност у пројекту чиме се практично затвара пројекат.</w:t>
      </w:r>
    </w:p>
    <w:p w:rsidR="00647444" w:rsidRPr="003E37CA" w:rsidRDefault="00647444" w:rsidP="003E37CA"/>
    <w:sectPr w:rsidR="00647444" w:rsidRPr="003E37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CD626A"/>
    <w:multiLevelType w:val="hybridMultilevel"/>
    <w:tmpl w:val="97F4FA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MDCyNDc3MTEwNDFT0lEKTi0uzszPAykwrAUA0+YJSCwAAAA="/>
  </w:docVars>
  <w:rsids>
    <w:rsidRoot w:val="003E37CA"/>
    <w:rsid w:val="003E37CA"/>
    <w:rsid w:val="00647444"/>
    <w:rsid w:val="00AF4D4F"/>
    <w:rsid w:val="00C54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43915D-F5D3-4915-9EBC-167364834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464A"/>
    <w:pPr>
      <w:spacing w:after="120" w:line="240" w:lineRule="auto"/>
      <w:ind w:firstLine="720"/>
      <w:jc w:val="both"/>
    </w:pPr>
    <w:rPr>
      <w:rFonts w:ascii="Times New Roman" w:hAnsi="Times New Roman"/>
      <w:sz w:val="24"/>
    </w:rPr>
  </w:style>
  <w:style w:type="paragraph" w:styleId="Heading2">
    <w:name w:val="heading 2"/>
    <w:basedOn w:val="Normal"/>
    <w:link w:val="Heading2Char"/>
    <w:uiPriority w:val="9"/>
    <w:qFormat/>
    <w:rsid w:val="003E37CA"/>
    <w:pPr>
      <w:spacing w:before="100" w:beforeAutospacing="1" w:after="100" w:afterAutospacing="1"/>
      <w:ind w:firstLine="0"/>
      <w:jc w:val="left"/>
      <w:outlineLvl w:val="1"/>
    </w:pPr>
    <w:rPr>
      <w:rFonts w:eastAsia="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E37C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37C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E37CA"/>
    <w:rPr>
      <w:rFonts w:ascii="Times New Roman" w:eastAsia="Times New Roman" w:hAnsi="Times New Roman" w:cs="Times New Roman"/>
      <w:b/>
      <w:bCs/>
      <w:sz w:val="36"/>
      <w:szCs w:val="36"/>
    </w:rPr>
  </w:style>
  <w:style w:type="paragraph" w:styleId="ListParagraph">
    <w:name w:val="List Paragraph"/>
    <w:basedOn w:val="Normal"/>
    <w:uiPriority w:val="34"/>
    <w:qFormat/>
    <w:rsid w:val="00AF4D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153</Words>
  <Characters>873</Characters>
  <Application>Microsoft Office Word</Application>
  <DocSecurity>0</DocSecurity>
  <Lines>7</Lines>
  <Paragraphs>2</Paragraphs>
  <ScaleCrop>false</ScaleCrop>
  <Company/>
  <LinksUpToDate>false</LinksUpToDate>
  <CharactersWithSpaces>1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roj</dc:creator>
  <cp:keywords/>
  <dc:description/>
  <cp:lastModifiedBy>Windows User</cp:lastModifiedBy>
  <cp:revision>2</cp:revision>
  <dcterms:created xsi:type="dcterms:W3CDTF">2020-01-14T18:31:00Z</dcterms:created>
  <dcterms:modified xsi:type="dcterms:W3CDTF">2020-01-14T19:05:00Z</dcterms:modified>
</cp:coreProperties>
</file>